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welina Skib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wel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kib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36 W. Winona St Norridge, IL, USA 6070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wel55@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77305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ia Skib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0/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alia Skib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4/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